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28C4390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0ACC88CE" w14:textId="77777777" w:rsidR="00C84796" w:rsidRPr="00C84796" w:rsidRDefault="00C84796" w:rsidP="00C84796"/>
    <w:p w14:paraId="5EBBD036" w14:textId="2A56B785" w:rsidR="00A26578" w:rsidRPr="00C84796" w:rsidRDefault="00C84796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  <w:r>
        <w:rPr>
          <w:rFonts w:ascii="FreightSans Pro Bold" w:hAnsi="FreightSans Pro Bold"/>
          <w:bCs/>
          <w:color w:val="auto"/>
          <w:kern w:val="32"/>
          <w:sz w:val="36"/>
          <w:szCs w:val="32"/>
        </w:rPr>
        <w:t xml:space="preserve">     </w:t>
      </w:r>
      <w:r w:rsidRPr="00C84796">
        <w:rPr>
          <w:rFonts w:ascii="FreightSans Pro Bold" w:hAnsi="FreightSans Pro Bold"/>
          <w:bCs/>
          <w:color w:val="auto"/>
          <w:kern w:val="32"/>
          <w:sz w:val="36"/>
          <w:szCs w:val="32"/>
        </w:rPr>
        <w:t>CLIMBING AND MOUNTAINEERING CLUB</w:t>
      </w: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77BBD981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</w:t>
      </w:r>
      <w:r w:rsidRPr="00C84796">
        <w:rPr>
          <w:color w:val="auto"/>
          <w:sz w:val="22"/>
          <w:szCs w:val="22"/>
        </w:rPr>
        <w:t xml:space="preserve">Union UCL </w:t>
      </w:r>
      <w:r w:rsidR="00C84796" w:rsidRPr="00C84796">
        <w:rPr>
          <w:color w:val="auto"/>
          <w:sz w:val="22"/>
          <w:szCs w:val="22"/>
        </w:rPr>
        <w:t>CLIMBING AND MOUNTAINEERING CLUB</w:t>
      </w:r>
      <w:r w:rsidRPr="00C84796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AFF7F34" w14:textId="56BFB49F" w:rsidR="00C84796" w:rsidRPr="00C84796" w:rsidRDefault="00F174CD" w:rsidP="00C84796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234838A4" w14:textId="39AE11C5" w:rsidR="00C84796" w:rsidRPr="00C84796" w:rsidRDefault="00C84796" w:rsidP="00C84796">
      <w:pPr>
        <w:pStyle w:val="Heading4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Additional committee members:</w:t>
      </w:r>
    </w:p>
    <w:p w14:paraId="65EC8596" w14:textId="77777777" w:rsidR="00C84796" w:rsidRPr="00C84796" w:rsidRDefault="00C84796" w:rsidP="00C84796">
      <w:pPr>
        <w:rPr>
          <w:color w:val="auto"/>
        </w:rPr>
      </w:pPr>
    </w:p>
    <w:p w14:paraId="24B1A008" w14:textId="1F8CB0B2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Gear Secretary</w:t>
      </w:r>
    </w:p>
    <w:p w14:paraId="4D550C13" w14:textId="3DCDAF39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Assistant Gear Secretary</w:t>
      </w:r>
    </w:p>
    <w:p w14:paraId="52BD2572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Trip Secretary</w:t>
      </w:r>
    </w:p>
    <w:p w14:paraId="3D525983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Team Captain</w:t>
      </w:r>
    </w:p>
    <w:p w14:paraId="1B40BAED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Vice-Team Captain</w:t>
      </w:r>
    </w:p>
    <w:p w14:paraId="1D4FE2C0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>Media Secretary</w:t>
      </w:r>
    </w:p>
    <w:p w14:paraId="39C309B4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  <w:r w:rsidRPr="00C84796">
        <w:rPr>
          <w:rFonts w:ascii="FreightSans Pro Bold" w:hAnsi="FreightSans Pro Bold"/>
          <w:color w:val="auto"/>
          <w:sz w:val="22"/>
          <w:szCs w:val="22"/>
        </w:rPr>
        <w:t xml:space="preserve">Social Secretary </w:t>
      </w:r>
    </w:p>
    <w:p w14:paraId="6F16D314" w14:textId="77777777" w:rsidR="00C84796" w:rsidRPr="00C84796" w:rsidRDefault="00C84796" w:rsidP="00C84796">
      <w:pPr>
        <w:pStyle w:val="Heading4"/>
        <w:numPr>
          <w:ilvl w:val="0"/>
          <w:numId w:val="0"/>
        </w:numPr>
        <w:ind w:left="576"/>
        <w:rPr>
          <w:rFonts w:ascii="FreightSans Pro Bold" w:hAnsi="FreightSans Pro Bold"/>
          <w:color w:val="auto"/>
          <w:sz w:val="22"/>
          <w:szCs w:val="22"/>
        </w:rPr>
      </w:pPr>
    </w:p>
    <w:p w14:paraId="79BCB6B2" w14:textId="48B3ED94" w:rsidR="00C84796" w:rsidRPr="00C84796" w:rsidRDefault="00C84796" w:rsidP="00A26578">
      <w:pPr>
        <w:pStyle w:val="Heading4"/>
        <w:rPr>
          <w:color w:val="auto"/>
          <w:sz w:val="22"/>
          <w:szCs w:val="22"/>
        </w:rPr>
      </w:pPr>
      <w:r w:rsidRPr="00C84796">
        <w:rPr>
          <w:color w:val="auto"/>
          <w:sz w:val="22"/>
          <w:szCs w:val="22"/>
        </w:rPr>
        <w:t>Roles of the various committee positions are laid out in supplementary documentation</w:t>
      </w:r>
    </w:p>
    <w:p w14:paraId="2F572D6D" w14:textId="2635D1C2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495987" w:rsidRDefault="00A26578" w:rsidP="00A26578">
      <w:pPr>
        <w:pStyle w:val="Heading4"/>
        <w:rPr>
          <w:color w:val="auto"/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strive to fulfil these aims and objectives in the course of the academic year as its </w:t>
      </w:r>
      <w:r w:rsidRPr="00495987">
        <w:rPr>
          <w:color w:val="auto"/>
          <w:sz w:val="22"/>
          <w:szCs w:val="22"/>
        </w:rPr>
        <w:t>commitment to its membership.</w:t>
      </w:r>
    </w:p>
    <w:p w14:paraId="3C40B176" w14:textId="4BF43F19" w:rsidR="00C84796" w:rsidRPr="00495987" w:rsidRDefault="00A26578" w:rsidP="00C84796">
      <w:pPr>
        <w:pStyle w:val="Heading4"/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 xml:space="preserve">The core activities of the </w:t>
      </w:r>
      <w:r w:rsidR="001027B5" w:rsidRPr="00495987">
        <w:rPr>
          <w:color w:val="auto"/>
          <w:sz w:val="22"/>
          <w:szCs w:val="22"/>
        </w:rPr>
        <w:t>club/</w:t>
      </w:r>
      <w:r w:rsidRPr="00495987">
        <w:rPr>
          <w:color w:val="auto"/>
          <w:sz w:val="22"/>
          <w:szCs w:val="22"/>
        </w:rPr>
        <w:t xml:space="preserve">society </w:t>
      </w:r>
      <w:r w:rsidR="004805CC" w:rsidRPr="00495987">
        <w:rPr>
          <w:color w:val="auto"/>
          <w:sz w:val="22"/>
          <w:szCs w:val="22"/>
        </w:rPr>
        <w:t xml:space="preserve">shall </w:t>
      </w:r>
      <w:r w:rsidRPr="00495987">
        <w:rPr>
          <w:color w:val="auto"/>
          <w:sz w:val="22"/>
          <w:szCs w:val="22"/>
        </w:rPr>
        <w:t>be:</w:t>
      </w:r>
      <w:r w:rsidR="003F6445" w:rsidRPr="00495987">
        <w:rPr>
          <w:color w:val="auto"/>
          <w:sz w:val="22"/>
          <w:szCs w:val="22"/>
        </w:rPr>
        <w:t xml:space="preserve"> </w:t>
      </w:r>
    </w:p>
    <w:p w14:paraId="5BA5AEB3" w14:textId="0DF448DC" w:rsidR="00C84796" w:rsidRPr="00495987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Organise Welcome talk and introduction for new members</w:t>
      </w:r>
    </w:p>
    <w:p w14:paraId="43994728" w14:textId="3D285AB7" w:rsidR="00A26578" w:rsidRPr="00495987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Organise Taster Sessions at the Castle Climbing Centre</w:t>
      </w:r>
    </w:p>
    <w:p w14:paraId="14C8F24E" w14:textId="6D970660" w:rsidR="00C84796" w:rsidRPr="00495987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 xml:space="preserve">Compete in the London University Bouldering Event (LUBE) organised by KCL </w:t>
      </w:r>
    </w:p>
    <w:p w14:paraId="4E950302" w14:textId="77777777" w:rsidR="00C84796" w:rsidRPr="00495987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Participate in BUCS Competitions</w:t>
      </w:r>
    </w:p>
    <w:p w14:paraId="7923E8C5" w14:textId="428320C5" w:rsidR="00C84796" w:rsidRPr="00495987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Renew membership with the British Mountaineering Council (BMC) and sign up all willing club members to also be BMC members</w:t>
      </w:r>
    </w:p>
    <w:p w14:paraId="762E0E45" w14:textId="27E077AF" w:rsidR="00C84796" w:rsidRDefault="00C84796" w:rsidP="00C84796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Send at least two committee members to the BMC Safety Seminar</w:t>
      </w:r>
    </w:p>
    <w:p w14:paraId="695C378F" w14:textId="74AF4B31" w:rsidR="005B3A0E" w:rsidRPr="005B3A0E" w:rsidRDefault="005B3A0E" w:rsidP="005B3A0E">
      <w:pPr>
        <w:pStyle w:val="Heading4"/>
        <w:numPr>
          <w:ilvl w:val="0"/>
          <w:numId w:val="28"/>
        </w:numPr>
        <w:rPr>
          <w:color w:val="auto"/>
          <w:sz w:val="22"/>
          <w:szCs w:val="22"/>
        </w:rPr>
      </w:pPr>
      <w:r w:rsidRPr="005B3A0E">
        <w:rPr>
          <w:color w:val="auto"/>
          <w:sz w:val="22"/>
          <w:szCs w:val="22"/>
        </w:rPr>
        <w:t>Organise an introductory climbing trip and a</w:t>
      </w:r>
      <w:r>
        <w:rPr>
          <w:color w:val="auto"/>
          <w:sz w:val="22"/>
          <w:szCs w:val="22"/>
        </w:rPr>
        <w:t>n entry-level</w:t>
      </w:r>
      <w:r w:rsidRPr="005B3A0E">
        <w:rPr>
          <w:color w:val="auto"/>
          <w:sz w:val="22"/>
          <w:szCs w:val="22"/>
        </w:rPr>
        <w:t xml:space="preserve"> mountaineering</w:t>
      </w:r>
      <w:r>
        <w:rPr>
          <w:color w:val="auto"/>
          <w:sz w:val="22"/>
          <w:szCs w:val="22"/>
        </w:rPr>
        <w:t>/scrambling</w:t>
      </w:r>
      <w:r w:rsidRPr="005B3A0E">
        <w:rPr>
          <w:color w:val="auto"/>
          <w:sz w:val="22"/>
          <w:szCs w:val="22"/>
        </w:rPr>
        <w:t xml:space="preserve"> trip. </w:t>
      </w:r>
    </w:p>
    <w:p w14:paraId="50677229" w14:textId="56DB7FAA" w:rsidR="006C5839" w:rsidRPr="00495987" w:rsidRDefault="00A26578" w:rsidP="003F6445">
      <w:pPr>
        <w:pStyle w:val="Heading4"/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 xml:space="preserve">In addition, the </w:t>
      </w:r>
      <w:r w:rsidR="003F6445" w:rsidRPr="00495987">
        <w:rPr>
          <w:color w:val="auto"/>
          <w:sz w:val="22"/>
          <w:szCs w:val="22"/>
        </w:rPr>
        <w:t>club/</w:t>
      </w:r>
      <w:r w:rsidRPr="00495987">
        <w:rPr>
          <w:color w:val="auto"/>
          <w:sz w:val="22"/>
          <w:szCs w:val="22"/>
        </w:rPr>
        <w:t xml:space="preserve">society </w:t>
      </w:r>
      <w:r w:rsidR="004805CC" w:rsidRPr="00495987">
        <w:rPr>
          <w:color w:val="auto"/>
          <w:sz w:val="22"/>
          <w:szCs w:val="22"/>
        </w:rPr>
        <w:t xml:space="preserve">shall </w:t>
      </w:r>
      <w:r w:rsidRPr="00495987">
        <w:rPr>
          <w:color w:val="auto"/>
          <w:sz w:val="22"/>
          <w:szCs w:val="22"/>
        </w:rPr>
        <w:t>also strive to organise other activities for its members where possible:</w:t>
      </w:r>
      <w:r w:rsidR="003F6445" w:rsidRPr="00495987">
        <w:rPr>
          <w:color w:val="auto"/>
          <w:sz w:val="22"/>
          <w:szCs w:val="22"/>
        </w:rPr>
        <w:t xml:space="preserve"> </w:t>
      </w:r>
    </w:p>
    <w:p w14:paraId="697B72FE" w14:textId="580EDFC7" w:rsidR="00C84796" w:rsidRPr="00495987" w:rsidRDefault="00C84796" w:rsidP="00C84796">
      <w:pPr>
        <w:pStyle w:val="Heading4"/>
        <w:numPr>
          <w:ilvl w:val="0"/>
          <w:numId w:val="29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Organise social events</w:t>
      </w:r>
    </w:p>
    <w:p w14:paraId="66B07F7A" w14:textId="4C8510C0" w:rsidR="00C84796" w:rsidRPr="00495987" w:rsidRDefault="00C84796" w:rsidP="00C84796">
      <w:pPr>
        <w:pStyle w:val="Heading4"/>
        <w:numPr>
          <w:ilvl w:val="0"/>
          <w:numId w:val="29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Organise</w:t>
      </w:r>
      <w:r w:rsidR="005B3A0E">
        <w:rPr>
          <w:color w:val="auto"/>
          <w:sz w:val="22"/>
          <w:szCs w:val="22"/>
        </w:rPr>
        <w:t xml:space="preserve"> additional</w:t>
      </w:r>
      <w:r w:rsidRPr="00495987">
        <w:rPr>
          <w:color w:val="auto"/>
          <w:sz w:val="22"/>
          <w:szCs w:val="22"/>
        </w:rPr>
        <w:t xml:space="preserve"> trips to outdoor areas for mountaineering climbing activities</w:t>
      </w:r>
    </w:p>
    <w:p w14:paraId="4297FBD3" w14:textId="4DABADEF" w:rsidR="00C84796" w:rsidRPr="00495987" w:rsidRDefault="00C84796" w:rsidP="00C84796">
      <w:pPr>
        <w:pStyle w:val="Heading4"/>
        <w:numPr>
          <w:ilvl w:val="0"/>
          <w:numId w:val="29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Organise speakers from organisations from the BMC or alpine Club</w:t>
      </w:r>
    </w:p>
    <w:p w14:paraId="4E3C7F18" w14:textId="5A153C18" w:rsidR="00C84796" w:rsidRPr="00495987" w:rsidRDefault="00C84796" w:rsidP="00C84796">
      <w:pPr>
        <w:pStyle w:val="Heading4"/>
        <w:numPr>
          <w:ilvl w:val="0"/>
          <w:numId w:val="29"/>
        </w:numPr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>Help new climbers and mountaineers progress by providing advice and help whenever possible.</w:t>
      </w:r>
    </w:p>
    <w:p w14:paraId="39DAF208" w14:textId="7EA1F7FA" w:rsidR="00A26578" w:rsidRPr="00495987" w:rsidRDefault="00A26578" w:rsidP="006C5839">
      <w:pPr>
        <w:pStyle w:val="Heading4"/>
        <w:rPr>
          <w:color w:val="auto"/>
          <w:sz w:val="22"/>
          <w:szCs w:val="22"/>
        </w:rPr>
      </w:pPr>
      <w:r w:rsidRPr="00495987">
        <w:rPr>
          <w:color w:val="auto"/>
          <w:sz w:val="22"/>
          <w:szCs w:val="22"/>
        </w:rPr>
        <w:t xml:space="preserve">This constitution </w:t>
      </w:r>
      <w:r w:rsidR="004805CC" w:rsidRPr="00495987">
        <w:rPr>
          <w:color w:val="auto"/>
          <w:sz w:val="22"/>
          <w:szCs w:val="22"/>
        </w:rPr>
        <w:t xml:space="preserve">shall </w:t>
      </w:r>
      <w:r w:rsidRPr="00495987">
        <w:rPr>
          <w:color w:val="auto"/>
          <w:sz w:val="22"/>
          <w:szCs w:val="22"/>
        </w:rPr>
        <w:t xml:space="preserve">be binding on the </w:t>
      </w:r>
      <w:r w:rsidR="003F6445" w:rsidRPr="00495987">
        <w:rPr>
          <w:color w:val="auto"/>
          <w:sz w:val="22"/>
          <w:szCs w:val="22"/>
        </w:rPr>
        <w:t>club/</w:t>
      </w:r>
      <w:r w:rsidRPr="00495987">
        <w:rPr>
          <w:color w:val="auto"/>
          <w:sz w:val="22"/>
          <w:szCs w:val="22"/>
        </w:rPr>
        <w:t xml:space="preserve">society </w:t>
      </w:r>
      <w:r w:rsidR="00C84796" w:rsidRPr="00495987">
        <w:rPr>
          <w:color w:val="auto"/>
          <w:sz w:val="22"/>
          <w:szCs w:val="22"/>
        </w:rPr>
        <w:t>officers and</w:t>
      </w:r>
      <w:r w:rsidRPr="00495987">
        <w:rPr>
          <w:color w:val="auto"/>
          <w:sz w:val="22"/>
          <w:szCs w:val="22"/>
        </w:rPr>
        <w:t xml:space="preserve"> </w:t>
      </w:r>
      <w:r w:rsidR="004805CC" w:rsidRPr="00495987">
        <w:rPr>
          <w:color w:val="auto"/>
          <w:sz w:val="22"/>
          <w:szCs w:val="22"/>
        </w:rPr>
        <w:t xml:space="preserve">shall </w:t>
      </w:r>
      <w:r w:rsidRPr="00495987">
        <w:rPr>
          <w:color w:val="auto"/>
          <w:sz w:val="22"/>
          <w:szCs w:val="22"/>
        </w:rPr>
        <w:t xml:space="preserve">only be altered by consent of two-thirds majority of the full members present at a </w:t>
      </w:r>
      <w:r w:rsidR="001027B5" w:rsidRPr="00495987">
        <w:rPr>
          <w:color w:val="auto"/>
          <w:sz w:val="22"/>
          <w:szCs w:val="22"/>
        </w:rPr>
        <w:t>club/</w:t>
      </w:r>
      <w:r w:rsidRPr="00495987">
        <w:rPr>
          <w:color w:val="auto"/>
          <w:sz w:val="22"/>
          <w:szCs w:val="22"/>
        </w:rPr>
        <w:t xml:space="preserve">society general meeting. </w:t>
      </w:r>
      <w:r w:rsidR="001027B5" w:rsidRPr="00495987">
        <w:rPr>
          <w:color w:val="auto"/>
          <w:sz w:val="22"/>
          <w:szCs w:val="22"/>
        </w:rPr>
        <w:t xml:space="preserve">The </w:t>
      </w:r>
      <w:r w:rsidRPr="00495987">
        <w:rPr>
          <w:color w:val="auto"/>
          <w:sz w:val="22"/>
          <w:szCs w:val="22"/>
        </w:rPr>
        <w:t xml:space="preserve">Activities </w:t>
      </w:r>
      <w:r w:rsidR="001027B5" w:rsidRPr="00495987">
        <w:rPr>
          <w:color w:val="auto"/>
          <w:sz w:val="22"/>
          <w:szCs w:val="22"/>
        </w:rPr>
        <w:t xml:space="preserve">Zone </w:t>
      </w:r>
      <w:r w:rsidRPr="00495987">
        <w:rPr>
          <w:color w:val="auto"/>
          <w:sz w:val="22"/>
          <w:szCs w:val="22"/>
        </w:rPr>
        <w:t>shall approve any such alterations.</w:t>
      </w:r>
      <w:r w:rsidR="001027B5" w:rsidRPr="00495987">
        <w:rPr>
          <w:color w:val="auto"/>
          <w:sz w:val="22"/>
          <w:szCs w:val="22"/>
        </w:rPr>
        <w:t xml:space="preserve"> </w:t>
      </w:r>
    </w:p>
    <w:p w14:paraId="1F83FB51" w14:textId="67733DDD" w:rsidR="00A26578" w:rsidRPr="007053FF" w:rsidRDefault="00A26578" w:rsidP="00A26578">
      <w:pPr>
        <w:pStyle w:val="Heading4"/>
        <w:rPr>
          <w:sz w:val="22"/>
          <w:szCs w:val="22"/>
        </w:rPr>
      </w:pPr>
      <w:r w:rsidRPr="00495987">
        <w:rPr>
          <w:color w:val="auto"/>
          <w:sz w:val="22"/>
          <w:szCs w:val="22"/>
        </w:rPr>
        <w:t xml:space="preserve">This constitution has been approved and accepted as the Constitution for the </w:t>
      </w:r>
      <w:r w:rsidR="003F6445" w:rsidRPr="00495987">
        <w:rPr>
          <w:color w:val="auto"/>
          <w:sz w:val="22"/>
          <w:szCs w:val="22"/>
        </w:rPr>
        <w:t>Students’</w:t>
      </w:r>
      <w:r w:rsidRPr="00495987">
        <w:rPr>
          <w:color w:val="auto"/>
          <w:sz w:val="22"/>
          <w:szCs w:val="22"/>
        </w:rPr>
        <w:t xml:space="preserve"> Union </w:t>
      </w:r>
      <w:r w:rsidR="003F6445" w:rsidRPr="00495987">
        <w:rPr>
          <w:color w:val="auto"/>
          <w:sz w:val="22"/>
          <w:szCs w:val="22"/>
        </w:rPr>
        <w:t xml:space="preserve">UCL </w:t>
      </w:r>
      <w:r w:rsidR="00C84796" w:rsidRPr="00495987">
        <w:rPr>
          <w:color w:val="auto"/>
          <w:sz w:val="22"/>
          <w:szCs w:val="22"/>
        </w:rPr>
        <w:t>Climbing and Mountaineering Club</w:t>
      </w:r>
      <w:r w:rsidR="006C5839" w:rsidRPr="00495987">
        <w:rPr>
          <w:color w:val="auto"/>
          <w:sz w:val="22"/>
          <w:szCs w:val="22"/>
        </w:rPr>
        <w:t xml:space="preserve">. By </w:t>
      </w:r>
      <w:r w:rsidR="006C5839" w:rsidRPr="007053FF">
        <w:rPr>
          <w:sz w:val="22"/>
          <w:szCs w:val="22"/>
        </w:rPr>
        <w:t xml:space="preserve">signing this </w:t>
      </w:r>
      <w:proofErr w:type="gramStart"/>
      <w:r w:rsidR="006C5839" w:rsidRPr="007053FF">
        <w:rPr>
          <w:sz w:val="22"/>
          <w:szCs w:val="22"/>
        </w:rPr>
        <w:t>document</w:t>
      </w:r>
      <w:proofErr w:type="gramEnd"/>
      <w:r w:rsidR="006C5839" w:rsidRPr="007053FF">
        <w:rPr>
          <w:sz w:val="22"/>
          <w:szCs w:val="22"/>
        </w:rPr>
        <w:t xml:space="preserve">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3260DEAA" w:rsidR="006C5839" w:rsidRPr="00B67C96" w:rsidRDefault="00C84796" w:rsidP="00894563">
            <w:pPr>
              <w:rPr>
                <w:sz w:val="22"/>
                <w:szCs w:val="22"/>
              </w:rPr>
            </w:pPr>
            <w:r w:rsidRPr="00C84796">
              <w:rPr>
                <w:sz w:val="22"/>
                <w:szCs w:val="22"/>
              </w:rPr>
              <w:t>Gavin Curran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70384291" w:rsidR="006C5839" w:rsidRPr="00B67C96" w:rsidRDefault="00C84796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395EB2EE" wp14:editId="338DA8D1">
                      <wp:simplePos x="0" y="0"/>
                      <wp:positionH relativeFrom="column">
                        <wp:posOffset>1021080</wp:posOffset>
                      </wp:positionH>
                      <wp:positionV relativeFrom="paragraph">
                        <wp:posOffset>27305</wp:posOffset>
                      </wp:positionV>
                      <wp:extent cx="1466850" cy="339725"/>
                      <wp:effectExtent l="38100" t="38100" r="0" b="41275"/>
                      <wp:wrapNone/>
                      <wp:docPr id="3" name="Ink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66850" cy="33972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4332733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" o:spid="_x0000_s1026" type="#_x0000_t75" style="position:absolute;margin-left:79.7pt;margin-top:1.45pt;width:116.9pt;height:2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">
                      <v:imagedata r:id="rId15" o:title=""/>
                    </v:shape>
                  </w:pict>
                </mc:Fallback>
              </mc:AlternateContent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12251C9F" w:rsidR="006C5839" w:rsidRPr="00B67C96" w:rsidRDefault="00AA72D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="00C84796">
              <w:rPr>
                <w:sz w:val="22"/>
                <w:szCs w:val="22"/>
              </w:rPr>
              <w:t>/06/202</w:t>
            </w:r>
            <w:r>
              <w:rPr>
                <w:sz w:val="22"/>
                <w:szCs w:val="22"/>
              </w:rPr>
              <w:t>1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3944E61A" w:rsidR="006C5839" w:rsidRPr="00B67C96" w:rsidRDefault="00AA72D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xton </w:t>
            </w:r>
            <w:proofErr w:type="spellStart"/>
            <w:r>
              <w:rPr>
                <w:sz w:val="22"/>
                <w:szCs w:val="22"/>
              </w:rPr>
              <w:t>Hipperson</w:t>
            </w:r>
            <w:proofErr w:type="spellEnd"/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60CEADB4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73EACF49" w:rsidR="006C5839" w:rsidRPr="00B67C96" w:rsidRDefault="004C6218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7A06CBFD" wp14:editId="2108843F">
                      <wp:simplePos x="0" y="0"/>
                      <wp:positionH relativeFrom="column">
                        <wp:posOffset>955675</wp:posOffset>
                      </wp:positionH>
                      <wp:positionV relativeFrom="paragraph">
                        <wp:posOffset>-48260</wp:posOffset>
                      </wp:positionV>
                      <wp:extent cx="1662430" cy="343535"/>
                      <wp:effectExtent l="38100" t="38100" r="39370" b="50165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62430" cy="343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23147F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3" o:spid="_x0000_s1026" type="#_x0000_t75" style="position:absolute;margin-left:74.05pt;margin-top:-5pt;width:133.25pt;height:29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">
                      <v:imagedata r:id="rId17" o:title=""/>
                    </v:shape>
                  </w:pict>
                </mc:Fallback>
              </mc:AlternateContent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71A782D9" w:rsidR="006C5839" w:rsidRPr="00B67C96" w:rsidRDefault="00AA72D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="00C84796">
              <w:rPr>
                <w:sz w:val="22"/>
                <w:szCs w:val="22"/>
              </w:rPr>
              <w:t>/06/2020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8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CB6D4" w14:textId="77777777" w:rsidR="005B554D" w:rsidRDefault="005B554D" w:rsidP="008E0A3C">
      <w:r>
        <w:separator/>
      </w:r>
    </w:p>
  </w:endnote>
  <w:endnote w:type="continuationSeparator" w:id="0">
    <w:p w14:paraId="3AF18FE1" w14:textId="77777777" w:rsidR="005B554D" w:rsidRDefault="005B554D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eightSans Pro Book">
    <w:altName w:val="Calibri"/>
    <w:panose1 w:val="020B0604020202020204"/>
    <w:charset w:val="00"/>
    <w:family w:val="modern"/>
    <w:notTrueType/>
    <w:pitch w:val="variable"/>
    <w:sig w:usb0="00000007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20B0604020202020204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panose1 w:val="020B0604020202020204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&#13;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&#13;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C89DC" w14:textId="77777777" w:rsidR="005B554D" w:rsidRDefault="005B554D" w:rsidP="008E0A3C">
      <w:r>
        <w:separator/>
      </w:r>
    </w:p>
  </w:footnote>
  <w:footnote w:type="continuationSeparator" w:id="0">
    <w:p w14:paraId="3625A79B" w14:textId="77777777" w:rsidR="005B554D" w:rsidRDefault="005B554D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61070"/>
    <w:multiLevelType w:val="hybridMultilevel"/>
    <w:tmpl w:val="4D64890C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1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47DED"/>
    <w:multiLevelType w:val="hybridMultilevel"/>
    <w:tmpl w:val="2398CCC6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3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4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5"/>
  </w:num>
  <w:num w:numId="5">
    <w:abstractNumId w:val="19"/>
  </w:num>
  <w:num w:numId="6">
    <w:abstractNumId w:val="1"/>
  </w:num>
  <w:num w:numId="7">
    <w:abstractNumId w:val="5"/>
  </w:num>
  <w:num w:numId="8">
    <w:abstractNumId w:val="21"/>
  </w:num>
  <w:num w:numId="9">
    <w:abstractNumId w:val="26"/>
  </w:num>
  <w:num w:numId="10">
    <w:abstractNumId w:val="6"/>
  </w:num>
  <w:num w:numId="11">
    <w:abstractNumId w:val="11"/>
  </w:num>
  <w:num w:numId="12">
    <w:abstractNumId w:val="0"/>
  </w:num>
  <w:num w:numId="13">
    <w:abstractNumId w:val="3"/>
  </w:num>
  <w:num w:numId="14">
    <w:abstractNumId w:val="12"/>
  </w:num>
  <w:num w:numId="15">
    <w:abstractNumId w:val="4"/>
  </w:num>
  <w:num w:numId="16">
    <w:abstractNumId w:val="9"/>
  </w:num>
  <w:num w:numId="17">
    <w:abstractNumId w:val="17"/>
  </w:num>
  <w:num w:numId="18">
    <w:abstractNumId w:val="13"/>
  </w:num>
  <w:num w:numId="19">
    <w:abstractNumId w:val="25"/>
  </w:num>
  <w:num w:numId="20">
    <w:abstractNumId w:val="16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27"/>
  </w:num>
  <w:num w:numId="24">
    <w:abstractNumId w:val="24"/>
  </w:num>
  <w:num w:numId="25">
    <w:abstractNumId w:val="18"/>
  </w:num>
  <w:num w:numId="26">
    <w:abstractNumId w:val="14"/>
  </w:num>
  <w:num w:numId="27">
    <w:abstractNumId w:val="14"/>
  </w:num>
  <w:num w:numId="28">
    <w:abstractNumId w:val="22"/>
  </w:num>
  <w:num w:numId="29">
    <w:abstractNumId w:val="10"/>
  </w:num>
  <w:num w:numId="30">
    <w:abstractNumId w:val="14"/>
  </w:num>
  <w:num w:numId="31">
    <w:abstractNumId w:val="14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SwNDIwtzAyMjVV0lEKTi0uzszPAykwqQUAY5HEkiwAAAA="/>
  </w:docVars>
  <w:rsids>
    <w:rsidRoot w:val="00FC6758"/>
    <w:rsid w:val="00006B1D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134F9"/>
    <w:rsid w:val="00233731"/>
    <w:rsid w:val="002629D2"/>
    <w:rsid w:val="002B66CA"/>
    <w:rsid w:val="002C2217"/>
    <w:rsid w:val="002D2FE7"/>
    <w:rsid w:val="002D5AC0"/>
    <w:rsid w:val="002F4998"/>
    <w:rsid w:val="003353F5"/>
    <w:rsid w:val="00377F75"/>
    <w:rsid w:val="003C5EC9"/>
    <w:rsid w:val="003F6445"/>
    <w:rsid w:val="00422019"/>
    <w:rsid w:val="004805CC"/>
    <w:rsid w:val="0048233E"/>
    <w:rsid w:val="0048743F"/>
    <w:rsid w:val="00495987"/>
    <w:rsid w:val="004C6218"/>
    <w:rsid w:val="004F215B"/>
    <w:rsid w:val="004F4875"/>
    <w:rsid w:val="00534589"/>
    <w:rsid w:val="00537DED"/>
    <w:rsid w:val="0057531E"/>
    <w:rsid w:val="005B3A0E"/>
    <w:rsid w:val="005B554D"/>
    <w:rsid w:val="005E337A"/>
    <w:rsid w:val="006205E7"/>
    <w:rsid w:val="006265CD"/>
    <w:rsid w:val="00631A81"/>
    <w:rsid w:val="006630FF"/>
    <w:rsid w:val="0067456A"/>
    <w:rsid w:val="006A49D8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7E498C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A72D9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84796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3F96"/>
    <w:rsid w:val="00F05C38"/>
    <w:rsid w:val="00F11383"/>
    <w:rsid w:val="00F174CD"/>
    <w:rsid w:val="00F348A2"/>
    <w:rsid w:val="00F620F2"/>
    <w:rsid w:val="00F72ED1"/>
    <w:rsid w:val="00FA58FB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customXml" Target="ink/ink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://studentsunionucl.org/governing-document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09T13:15:28.7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307 1649,'0'0'555,"0"0"90,0 0 150,0 0-224,0 0-285,-5 23-54,-4 26-47,2 0 0,2 0 0,2 7-185,3-53 10,0 0 0,0 0 0,0 0 0,0-1 0,1 1 0,-1 0 1,1 0-1,-1 0 0,1-1 0,0 1 0,0 0 0,0-1 0,1 1 0,-1-1 1,0 1-1,2 0-10,-1-1 52,0-1 0,0 1 1,1-1-1,-1 0 0,1 0 1,-1 0-1,1 0 0,-1 0 0,1 0 1,0-1-1,-1 1 0,1-1 1,0 0-1,0 0 0,-1 0 1,1 0-1,0 0-52,3 0 201,0-1 1,-1 0-1,1 1 0,-1-2 1,1 1-1,-1-1 0,1 0 1,-1 0-1,0 0 0,0-1 1,0 1-1,0-1 0,-1-1 0,3 0-201,7-9 328,0 0 0,-1-1 0,9-10-328,9-11 370,17-15-306,34-36 219,68-53-283,-122 115 20,1 2 0,1 2 0,1 0 0,0 2-1,2 2 1,0 1 0,28-9-20,-43 19 7,-1 1-1,1 1 0,0 1 1,0 0-1,0 1 1,0 1-1,5 1-6,-20 0 9,-1-1-1,0 0 1,0 1-1,0 0 1,0-1-1,0 1 1,-1 0-1,1 0 1,0 0-1,0 0 1,0 0-1,-1 0 1,1 1-1,-1-1 1,1 1-1,-1-1 1,1 1-1,-1-1 1,0 1-1,0 0 1,1 0-9,12 15 664,-13-17-415,-1 0 100,0 0 145,0 0 71,0 0-13,0 0-117,0 0-123,0 0-87,-29-23-52,21 18-172,0 1 0,-1 0 1,1 0-1,-1 0 0,0 1 0,0 1 0,0-1 1,-1 2-1,1-1 0,0 1 0,-1 1 0,1-1 1,0 2-1,-1-1 0,1 1 0,0 1 1,-1 0-1,1 0-1,-12 3 2,1 2 0,0 0 0,1 1 1,0 0-1,0 2 0,1 0 0,-10 8-2,-5 5 14,0 2-1,1 0 0,1 3 1,2 0-1,-23 29-13,43-45-13,-1 0 0,1 1-1,1 0 1,1 1 0,0 0 0,0 0 0,1 0 0,1 0-1,0 1 1,2 0 0,-1 0 0,2 1 0,0-1-1,1 0 1,0 1 0,1-1 0,1 1 13,0-11-26,0-1 0,0 1-1,0-1 1,1 1 0,-1-1 0,1 0 0,0 0-1,1 0 1,-1 0 0,1 0 0,0 0 0,0-1 0,0 1-1,0-1 1,0 0 0,1 0 0,0 0 0,-1 0-1,1 0 1,0-1 0,0 0 0,1 0 0,-1 0 0,0 0-1,1-1 1,-1 0 0,1 0 0,-1 0 0,1 0-1,0-1 27,20 4-81,1-1-1,0-2 0,0-1 0,23-2 82,-44 1 0,17-1 5,0-2 0,-1-1-1,0 0 1,0-1 0,-1-2-1,0 0 1,0-1 0,-1-1-1,0-1 1,0 0-1,-1-2 1,-1 0 0,0-1-1,-1 0 1,-1-2 0,0 0-1,-1 0 1,0-1 0,-2-1-1,0 0 1,-1-1-1,-1 0 1,5-15-5,-13 28 60,0 0 1,0-1-1,-1 1 0,0 0 0,0-1 1,-1 1-1,0 0 0,0-3-60,0 6 148,-18 6 228,8 9-391,1 0 0,1 1 0,0 0 0,0 1 0,1 0 0,1 0-1,-3 10 16,-10 19-1,-14 27-23,-4-2-1,-39 56 25,58-99 12,-1-2 0,-1 0-1,0-1 1,-2 0 0,-1-2 0,0-1 0,-2-1 0,-23 14-12,34-23 18,-1-1 1,0 0 0,0-1-1,-1-1 1,1 0 0,-1-1-1,0-1 1,-1 0 0,1-2-1,-1 1 1,-3-2-19,20-1-2,-1-1 1,0 1-1,1 0 0,-1-1 0,1 1 1,-1-1-1,0 1 0,1-1 0,-1 1 1,1-1-1,0 1 0,-1-1 1,1 0-1,-1 1 0,1-1 0,0 0 1,-1 1-1,1-1 0,0 0 0,0 1 1,0-1-1,-1 0 0,1 0 1,0 1-1,0-1 0,0 0 0,0 1 1,0-1-1,0 0 0,1 0 1,-1 1-1,0-1 0,0-1 2,7-29-124,-1 17 97,2 1 1,0 0-1,0 0 1,1 1 0,1 0-1,0 0 1,1 1 0,2-1 26,100-85-61,-100 86 44,44-32-49,2 2 0,2 3-1,1 2 1,1 3 0,2 3-1,2 3 1,0 3 0,56-12 66,-93 28 2,37-11 59,1 2 1,0 4-1,1 2 1,67 0-62,-136 13 20,0 0 1,0 0 0,0 0-1,0 0 1,-1 0 0,1 0-1,-1 0 1,1 0 0,-1 0-1,0 0 1,0 0 0,-1 1-21,2-3-4,0 1 1,0-1 0,0 0-1,-1 1 1,1-1 0,0 0-1,0 1 1,0-1 0,0 1-1,-1-1 1,1 0 0,0 1-1,0-1 1,0 1 0,0-1-1,0 1 1,0-1-1,0 0 1,0 1 0,0-1-1,0 1 1,1-1 0,-1 0-1,0 1 1,0-1 0,0 1-1,0-1 1,1 0 0,-1 1-1,0-1 1,0 0 0,1 1-1,-1-1 1,0 0 0,1 1-1,-1-1 1,0 0-1,1 0 1,-1 1 0,0-1-1,1 0 1,-1 0 0,0 0-1,1 0 1,-1 0 0,1 1-1,-1-1 1,0 0 0,1 0-1,-1 0 1,1 0 0,-1 0-1,1 0 1,-1 0 0,0 0-1,1 0 1,-1 0-1,1-1 1,-1 1 0,0 0-1,1 0 4,38 0-12,-30 0 7,58-3 43,36-6-38,-36 1 8,38 3-8,-73 4 2,1 1 0,-1 2 0,0 2 0,-1 1 0,30 8-2,1 6 39,1-3 1,1-2-1,0-3 0,1-3 0,0-2 0,3-4-39,57-8 514,0-6 0,0-6 0,0-5-514,157-22 134,218-6-2618,-391 35-153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29T14:41:24.435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395 303 8027,'-24'34'0,"-1"0"0,5-6 0,0-2 0,-12 18 0,3-6 0,-1 4 0,1 2 0,-5 6 0,4 1 0,-2 1 0,7-10 0,1 1 0,7-9 0,4-4 0,6-9 0,3-12 0,4-14 0</inkml:trace>
  <inkml:trace contextRef="#ctx0" brushRef="#br0" timeOffset="461">245 263 8027,'8'28'0,"2"2"0,1 0 0,8 3 0,0-1 0,0-3 0,2-1 0,1-3 0,1-6 0,6 2 0,0-10 0,6-2 0,-4-15 0,-3-9 0,2-14 0,-8-7 0,0-5 0,-7 6 0,0-3 0,-3 8 0,-1 2 0,-2 6 0,-2 8 0,-2 13 0,-4 20 0,-1 10 0,0 23 0,0 5 0,0-24 0,0 1 0,4-1 0,1 0 0,1 0 0,2 0 0,12 21 0,8-6 0,3-11 0,0-5 0,4-4 0,-7-10 0,5 4 0</inkml:trace>
  <inkml:trace contextRef="#ctx0" brushRef="#br0" timeOffset="1239">1059 576 8027,'-45'-6'0,"6"2"0,7 4 0,5 2 0,0 5 0,4 5 0,4 7 0,4 6 0,3 10 0,3 7 0,4 3 0,7 0 0,8 1 0,8-6 0,7-6 0,4-9 0,5-3 0,-2-12 0,-2-4 0,-5-11 0,-4-10 0,-6-11 0,-4-4 0,-6 0 0,-2-2 0,-2 7 0,0 0 0,-1 4 0,0 4 0,0 6 0,0 6 0,2 9 0,2 5 0,2 2 0,2 2 0,3-4 0,0-2 0,1-3 0,0-2 0,-3-10 0,-2-6 0,-4-2 0,-1-2 0,-2 1 0,0-1 0,0 4 0,0 1 0,1 4 0,2 3 0,11 3 0,10 6 0,9 6 0,1 3 0,4 11 0,2-2 0,8 4 0,-2-4 0,1 0 0,-10-8 0,-2-3 0,-8-4 0,5 1 0,-5-1 0</inkml:trace>
  <inkml:trace contextRef="#ctx0" brushRef="#br0" timeOffset="1738">1456 598 8027,'24'34'0,"5"2"0,10-6 0,3 0 0,-13-11 0,1-3 0,11 1 0,10 0 0,-11-8 0,-1-5 0,-3 0 0,-9-9 0,-14-8 0,-6-6 0,-6-5 0,-10 0 0,-4 2 0,-8 6 0,-6 5 0,-5 6 0,-8 5 0,-3 9 0,-5 8 0,-1 7 0,5 4 0,1 0 0,11-6 0,0 0 0,6-4 0,0 0 0,10-7 0,2-5 0,10-9 0</inkml:trace>
  <inkml:trace contextRef="#ctx0" brushRef="#br0" timeOffset="2615">2162 0 8027,'2'61'0,"-1"-28"0,0 0 0,-1 1 0,0 1 0,0 2 0,0 0 0,0 5 0,0 1 0,0 3 0,0-1 0,0-7 0,0-1 0,0 1 0,0-1 0,0 23 0,0-8 0,2-5 0,0 2 0,2-12 0,1-10 0,0-9 0,3-8 0,1-7 0,2-3 0,2-11 0,0-10 0,3-11 0,2-12 0,-1-7 0,3-6 0,-4 6 0,2 0 0,-3 13 0,0 0 0,-1 7 0,-1 2 0,-3 6 0,-2 6 0,-3 6 0,0 5 0,-1 5 0,0 13 0,0 11 0,3 8 0,1 7 0,5 4 0,5-4 0,5-5 0,6-7 0,6-9 0,3-10 0,-2-20 0,-5-16 0,-6-18 0,-13 14 0,-3-1 0,-2 3 0,-2-1 0,1-6 0,-2 0 0,-1 4 0,-2 1 0,0 0 0,0 1 0,-1-23 0,0 16 0,0 3 0,0-1 0,0 16 0,-3 19 0,-2 21 0,-4 21 0,3-8 0,-1 3 0,-1 1 0,1-1 0,0 1 0,-1-1 0,-1 23 0,2-4 0,3-2 0,2-6 0,1-5 0,1-6 0,1-11 0,2-9 0,9-4 0,5-5 0</inkml:trace>
  <inkml:trace contextRef="#ctx0" brushRef="#br0" timeOffset="3106">2860 491 8027,'-6'24'0,"8"1"0,12 0 0,10 0 0,1 1 0,3-1 0,4-2 0,5-1 0,1-6 0,3-7 0,3-5 0,-5-16 0,-1-6 0,-2-7 0,-9 1 0,4-2 0,0 3 0,-1 8 0,4 2 0,6 9 0,5 9 0,8 10 0,-21-2 0,0 1 0,4-1 0,1 0 0,7 3 0,2-1 0,4-4 0,0-1 0,5-2 0,0-2 0,2-1 0,0-2 0,3-1 0,0-2 0,-8-3 0,-2-2 0,-1-2 0,-1-2-78,-3-2 1,-2-3 0,-4-1 0,-2-3-1,-4 0 1,1 1 0</inkml:trace>
</inkml:ink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ABF1D-213A-4316-B61E-80AA826ED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Microsoft Office User</cp:lastModifiedBy>
  <cp:revision>18</cp:revision>
  <cp:lastPrinted>2018-07-23T10:13:00Z</cp:lastPrinted>
  <dcterms:created xsi:type="dcterms:W3CDTF">2020-05-15T19:00:00Z</dcterms:created>
  <dcterms:modified xsi:type="dcterms:W3CDTF">2021-06-29T14:41:00Z</dcterms:modified>
</cp:coreProperties>
</file>